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6" w:name="X5c5663c869f99903980beef0f3f022e4c641423"/>
    <w:p>
      <w:pPr>
        <w:pStyle w:val="Heading1"/>
      </w:pPr>
      <w:r>
        <w:t xml:space="preserve">Cover Letter for Data Scientist Position in Switzerland Zurich</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HR Department]</w:t>
      </w:r>
    </w:p>
    <w:p>
      <w:pPr>
        <w:pStyle w:val="BodyText"/>
      </w:pPr>
      <w:r>
        <w:rPr>
          <w:bCs/>
          <w:b/>
        </w:rPr>
        <w:t xml:space="preserve">Company Name:</w:t>
      </w:r>
      <w:r>
        <w:t xml:space="preserve"> </w:t>
      </w:r>
      <w:r>
        <w:t xml:space="preserve">[Insert Company Name]</w:t>
      </w:r>
    </w:p>
    <w:p>
      <w:pPr>
        <w:pStyle w:val="BodyText"/>
      </w:pPr>
      <w:r>
        <w:rPr>
          <w:bCs/>
          <w:b/>
        </w:rPr>
        <w:t xml:space="preserve">Address:</w:t>
      </w:r>
      <w:r>
        <w:t xml:space="preserve"> </w:t>
      </w:r>
      <w:r>
        <w:t xml:space="preserve">[Insert Company Address]</w:t>
      </w:r>
    </w:p>
    <w:bookmarkStart w:id="25" w:name="dear-hiring-team"/>
    <w:p>
      <w:pPr>
        <w:pStyle w:val="Heading2"/>
      </w:pPr>
      <w:r>
        <w:t xml:space="preserve">Dear Hiring Team,</w:t>
      </w:r>
    </w:p>
    <w:p>
      <w:pPr>
        <w:pStyle w:val="FirstParagraph"/>
      </w:pPr>
      <w:r>
        <w:t xml:space="preserve">I am writing to express my enthusiastic interest in the Data Scientist position at [Company Name] in Switzerland Zurich. As a highly motivated and results-driven professional with a passion for leveraging data to drive innovation, I am eager to contribute my expertise to an organization that values precision, creativity, and forward-thinking solutions. Switzerland Zurich, renowned for its cutting-edge technology ecosystem and thriving startups, offers the perfect environment for me to apply my skills in data science while collaborating with industry leaders who prioritize excellence.</w:t>
      </w:r>
    </w:p>
    <w:p>
      <w:pPr>
        <w:pStyle w:val="BodyText"/>
      </w:pPr>
      <w:r>
        <w:t xml:space="preserve">With a strong academic background in [Your Degree] from [Your University], coupled with hands-on experience in data analysis, machine learning, and statistical modeling, I have developed a robust foundation to tackle complex challenges. My career has been defined by a commitment to transforming raw data into actionable insights that align with business objectives. Whether optimizing processes through predictive analytics or building scalable algorithms, I thrive in dynamic environments where innovation is paramount—qualities that resonate deeply with the ethos of Switzerland Zurich’s tech community.</w:t>
      </w:r>
    </w:p>
    <w:bookmarkStart w:id="20" w:name="X323f590b9c06b3bac60f17207749f1e929763a8"/>
    <w:p>
      <w:pPr>
        <w:pStyle w:val="Heading3"/>
      </w:pPr>
      <w:r>
        <w:t xml:space="preserve">Why Data Science? A Passion for Innovation</w:t>
      </w:r>
    </w:p>
    <w:p>
      <w:pPr>
        <w:pStyle w:val="FirstParagraph"/>
      </w:pPr>
      <w:r>
        <w:t xml:space="preserve">Data science is more than a profession for me; it is a calling. I have always been fascinated by the power of data to reveal patterns, predict outcomes, and empower decision-making. In my previous role as a Data Scientist at [Previous Company], I led projects that enhanced customer engagement by 25% through advanced clustering techniques and developed machine learning models that reduced operational costs by 15%. These achievements were not just about numbers—they reflected my ability to bridge technical expertise with strategic thinking, ensuring that data-driven solutions delivered tangible value.</w:t>
      </w:r>
    </w:p>
    <w:p>
      <w:pPr>
        <w:pStyle w:val="BodyText"/>
      </w:pPr>
      <w:r>
        <w:t xml:space="preserve">Switzerland Zurich, with its reputation as a global hub for innovation and research, has long been an inspiration for my career. The city’s unique blend of tradition and modernity fosters an environment where data science can thrive. From fintech startups to pharmaceutical giants, the ecosystem here is built on precision, collaboration, and a relentless pursuit of excellence. I am particularly drawn to [Company Name]’s mission to [mention specific company goal or project if known], as it aligns with my desire to contribute to impactful work that shapes the future.</w:t>
      </w:r>
    </w:p>
    <w:bookmarkEnd w:id="20"/>
    <w:bookmarkStart w:id="21" w:name="X2eeabd1c63ee9b95712e9faaf86b6420dc5188c"/>
    <w:p>
      <w:pPr>
        <w:pStyle w:val="Heading3"/>
      </w:pPr>
      <w:r>
        <w:t xml:space="preserve">Technical Expertise and Professional Experience</w:t>
      </w:r>
    </w:p>
    <w:p>
      <w:pPr>
        <w:pStyle w:val="FirstParagraph"/>
      </w:pPr>
      <w:r>
        <w:t xml:space="preserve">My technical proficiency spans a wide range of tools and methodologies essential for modern data science. I am fluent in programming languages such as Python, R, and SQL, and I have extensive experience with frameworks like TensorFlow, PyTorch, and Scikit-learn. My ability to design end-to-end machine learning pipelines—from data collection to deployment—has been instrumental in delivering solutions that address real-world problems. For instance, at [Previous Company], I developed a natural language processing (NLP) model that automated customer support workflows, reducing response time by 40%.</w:t>
      </w:r>
    </w:p>
    <w:p>
      <w:pPr>
        <w:pStyle w:val="BodyText"/>
      </w:pPr>
      <w:r>
        <w:t xml:space="preserve">In addition to technical skills, I bring strong analytical and problem-solving abilities. I have led cross-functional teams in projects that required interpreting complex datasets, identifying trends, and communicating findings to non-technical stakeholders. This experience has honed my ability to translate data into narratives that drive action, a skill I believe is critical for success in the data science field.</w:t>
      </w:r>
    </w:p>
    <w:bookmarkEnd w:id="21"/>
    <w:bookmarkStart w:id="22" w:name="X2b8927fc397e3ff51cbe1982954afdae046e3e3"/>
    <w:p>
      <w:pPr>
        <w:pStyle w:val="Heading3"/>
      </w:pPr>
      <w:r>
        <w:t xml:space="preserve">Cultural Fit and Commitment to Switzerland Zurich</w:t>
      </w:r>
    </w:p>
    <w:p>
      <w:pPr>
        <w:pStyle w:val="FirstParagraph"/>
      </w:pPr>
      <w:r>
        <w:t xml:space="preserve">Switzerland Zurich’s emphasis on precision and innovation aligns perfectly with my professional values. The city’s multicultural environment also appeals to me, as I am a strong advocate for collaboration across diverse teams. I have worked in international settings where cultural sensitivity and adaptability were key to achieving success, and I am confident that these traits will enable me to thrive at [Company Name].</w:t>
      </w:r>
    </w:p>
    <w:p>
      <w:pPr>
        <w:pStyle w:val="BodyText"/>
      </w:pPr>
      <w:r>
        <w:t xml:space="preserve">Furthermore, my understanding of the Swiss market and its unique challenges—such as the need for sustainable solutions and data privacy compliance—has prepared me to contribute effectively. I am particularly interested in how data science can address issues like climate change, healthcare advancements, or financial security, areas that are critical to Switzerland’s future. I am eager to bring my expertise to a company like yours, where innovation is not just encouraged but celebrated.</w:t>
      </w:r>
    </w:p>
    <w:bookmarkEnd w:id="22"/>
    <w:bookmarkStart w:id="23" w:name="why-company-name-a-shared-vision"/>
    <w:p>
      <w:pPr>
        <w:pStyle w:val="Heading3"/>
      </w:pPr>
      <w:r>
        <w:t xml:space="preserve">Why [Company Name]? A Shared Vision</w:t>
      </w:r>
    </w:p>
    <w:p>
      <w:pPr>
        <w:pStyle w:val="FirstParagraph"/>
      </w:pPr>
      <w:r>
        <w:t xml:space="preserve">[Company Name] stands out as an organization that combines technical rigor with a forward-thinking mindset. Your focus on [specific project, product, or value if known] resonates with my belief in the transformative potential of data science. I am particularly impressed by [mention a specific detail about the company, such as its commitment to ethical AI or industry leadership], and I am excited about the opportunity to contribute to your mission.</w:t>
      </w:r>
    </w:p>
    <w:p>
      <w:pPr>
        <w:pStyle w:val="BodyText"/>
      </w:pPr>
      <w:r>
        <w:t xml:space="preserve">As a Data Scientist, I am not only passionate about the technical aspects of my work but also committed to fostering a culture of continuous learning and growth. I am confident that my skills, combined with [Company Name]’s innovative spirit, will enable me to make meaningful contributions to your team. I would be honored to bring my expertise in data analysis, machine learning, and problem-solving to Switzerland Zurich’s dynamic tech landscape.</w:t>
      </w:r>
    </w:p>
    <w:bookmarkEnd w:id="23"/>
    <w:bookmarkStart w:id="24" w:name="conclusion"/>
    <w:p>
      <w:pPr>
        <w:pStyle w:val="Heading3"/>
      </w:pPr>
      <w:r>
        <w:t xml:space="preserve">Conclusion</w:t>
      </w:r>
    </w:p>
    <w:p>
      <w:pPr>
        <w:pStyle w:val="FirstParagraph"/>
      </w:pPr>
      <w:r>
        <w:t xml:space="preserve">In conclusion, I am excited about the opportunity to join [Company Name] as a Data Scientist in Switzerland Zurich. My background in data science, combined with my passion for innovation and collaboration, makes me a strong fit for your team. I am eager to contribute to your ongoing success while growing professionally in an environment that values excellence and creativity.</w:t>
      </w:r>
    </w:p>
    <w:p>
      <w:pPr>
        <w:pStyle w:val="BodyText"/>
      </w:pPr>
      <w:r>
        <w:t xml:space="preserve">Thank you for considering my application. I look forward to the possibility of discussing how my skills and experiences align with [Company Name]’s goals.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p>
      <w:pPr>
        <w:pStyle w:val="BodyText"/>
      </w:pPr>
      <w:r>
        <w:t xml:space="preserve">[Your LinkedIn Profile or Portfolio URL,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Switzerland Zurich</dc:title>
  <dc:creator/>
  <dc:language>en</dc:language>
  <cp:keywords/>
  <dcterms:created xsi:type="dcterms:W3CDTF">2025-12-10T05:37:36Z</dcterms:created>
  <dcterms:modified xsi:type="dcterms:W3CDTF">2025-12-10T05:37:36Z</dcterms:modified>
</cp:coreProperties>
</file>

<file path=docProps/custom.xml><?xml version="1.0" encoding="utf-8"?>
<Properties xmlns="http://schemas.openxmlformats.org/officeDocument/2006/custom-properties" xmlns:vt="http://schemas.openxmlformats.org/officeDocument/2006/docPropsVTypes"/>
</file>